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9B8D64" w14:textId="1F8C0727" w:rsidR="00BE3A22" w:rsidRDefault="00BE3A22" w:rsidP="00BE3A22">
      <w:pPr>
        <w:pStyle w:val="Title"/>
        <w:jc w:val="center"/>
      </w:pPr>
      <w:r w:rsidRPr="00BE3A22">
        <w:t>ICTWEB305</w:t>
      </w:r>
    </w:p>
    <w:p w14:paraId="1CDD11B5" w14:textId="59FB2421" w:rsidR="00BE3A22" w:rsidRDefault="00BE3A22" w:rsidP="00BE3A22">
      <w:pPr>
        <w:pStyle w:val="Title"/>
        <w:jc w:val="center"/>
      </w:pPr>
      <w:r w:rsidRPr="00BE3A22">
        <w:t>Produce digital images for the web</w:t>
      </w:r>
      <w:r>
        <w:t>.</w:t>
      </w:r>
    </w:p>
    <w:p w14:paraId="3DFE9FB7" w14:textId="77777777" w:rsidR="00006308" w:rsidRDefault="00006308" w:rsidP="00006308"/>
    <w:p w14:paraId="0E72E384" w14:textId="0E87F34C" w:rsidR="00DF6288" w:rsidRDefault="00DF6288" w:rsidP="00DF6288">
      <w:pPr>
        <w:rPr>
          <w:color w:val="C00000"/>
        </w:rPr>
      </w:pPr>
      <w:r w:rsidRPr="00DF6288">
        <w:rPr>
          <w:color w:val="C00000"/>
        </w:rPr>
        <w:t xml:space="preserve">Submit this completed document with your four (4) DNG </w:t>
      </w:r>
      <w:r w:rsidR="006C4B42" w:rsidRPr="00DF6288">
        <w:rPr>
          <w:color w:val="C00000"/>
        </w:rPr>
        <w:t xml:space="preserve">images </w:t>
      </w:r>
      <w:r w:rsidRPr="00DF6288">
        <w:rPr>
          <w:color w:val="C00000"/>
        </w:rPr>
        <w:t>and your sixteen (16) exported images as one zip file to MyChisholm.</w:t>
      </w:r>
    </w:p>
    <w:p w14:paraId="075F710B" w14:textId="30D15AC7" w:rsidR="00DA6078" w:rsidRPr="00DF6288" w:rsidRDefault="00DA6078" w:rsidP="00DF6288">
      <w:pPr>
        <w:rPr>
          <w:color w:val="C00000"/>
        </w:rPr>
      </w:pPr>
      <w:r>
        <w:rPr>
          <w:color w:val="C00000"/>
        </w:rPr>
        <w:t>Remove all red text prior to submission.</w:t>
      </w:r>
    </w:p>
    <w:p w14:paraId="6C41FADB" w14:textId="457AAE06" w:rsidR="00006308" w:rsidRDefault="00006308" w:rsidP="00BE3A22">
      <w:pPr>
        <w:pStyle w:val="Heading1"/>
      </w:pPr>
      <w:r>
        <w:t>Image Identification:</w:t>
      </w:r>
    </w:p>
    <w:p w14:paraId="01A79370" w14:textId="42D88F5E" w:rsidR="00006308" w:rsidRDefault="00BE3A22" w:rsidP="00BE3A22">
      <w:pPr>
        <w:pStyle w:val="Heading2"/>
      </w:pPr>
      <w:r>
        <w:t xml:space="preserve">DNG </w:t>
      </w:r>
      <w:r w:rsidR="00006308">
        <w:t>Image 1:</w:t>
      </w:r>
    </w:p>
    <w:p w14:paraId="14CFE2F1" w14:textId="387D94D4" w:rsidR="00006308" w:rsidRDefault="00006308" w:rsidP="00006308">
      <w:r>
        <w:t xml:space="preserve">Description: </w:t>
      </w:r>
      <w:r w:rsidR="00890B79">
        <w:rPr>
          <w:color w:val="C00000"/>
        </w:rPr>
        <w:t>Old McLaren F1 car</w:t>
      </w:r>
    </w:p>
    <w:p w14:paraId="0641F453" w14:textId="7CCC0C9C" w:rsidR="00006308" w:rsidRDefault="00006308" w:rsidP="00006308">
      <w:r>
        <w:t xml:space="preserve">Location/Source: </w:t>
      </w:r>
      <w:r w:rsidR="00890B79">
        <w:rPr>
          <w:color w:val="C00000"/>
        </w:rPr>
        <w:t>Pixabay</w:t>
      </w:r>
    </w:p>
    <w:p w14:paraId="2B46B8AE" w14:textId="0F52AEC5" w:rsidR="00006308" w:rsidRDefault="00006308" w:rsidP="00006308">
      <w:r>
        <w:t xml:space="preserve">Usage: </w:t>
      </w:r>
      <w:r w:rsidR="00890B79">
        <w:rPr>
          <w:color w:val="C00000"/>
        </w:rPr>
        <w:t>Photo grid</w:t>
      </w:r>
    </w:p>
    <w:p w14:paraId="7E816CF8" w14:textId="22EDD552" w:rsidR="00BE3A22" w:rsidRDefault="00BE3A22" w:rsidP="00BE3A22">
      <w:r>
        <w:t xml:space="preserve">Copyright Holder: </w:t>
      </w:r>
      <w:r w:rsidR="00890B79" w:rsidRPr="00890B79">
        <w:rPr>
          <w:color w:val="C00000"/>
        </w:rPr>
        <w:t>Toby_Parsons</w:t>
      </w:r>
    </w:p>
    <w:p w14:paraId="7A7E3B5E" w14:textId="70406F1E" w:rsidR="00BE3A22" w:rsidRDefault="00BE3A22" w:rsidP="00006308">
      <w:r>
        <w:t xml:space="preserve">Licensing: </w:t>
      </w:r>
      <w:hyperlink r:id="rId8" w:history="1">
        <w:r w:rsidR="00890B79">
          <w:rPr>
            <w:rStyle w:val="Hyperlink"/>
          </w:rPr>
          <w:t>Content License Summary (pixabay.com)</w:t>
        </w:r>
      </w:hyperlink>
    </w:p>
    <w:p w14:paraId="3808A219" w14:textId="024D32DF" w:rsidR="00006308" w:rsidRDefault="00BE3A22" w:rsidP="00BE3A22">
      <w:pPr>
        <w:pStyle w:val="Heading2"/>
      </w:pPr>
      <w:r>
        <w:t xml:space="preserve">DNG </w:t>
      </w:r>
      <w:r w:rsidR="00006308">
        <w:t>Image 2:</w:t>
      </w:r>
    </w:p>
    <w:p w14:paraId="3E3F6941" w14:textId="25552073" w:rsidR="00006308" w:rsidRPr="00890B79" w:rsidRDefault="00006308" w:rsidP="00006308">
      <w:pPr>
        <w:rPr>
          <w:color w:val="FF0000"/>
        </w:rPr>
      </w:pPr>
      <w:r>
        <w:t xml:space="preserve">Description: </w:t>
      </w:r>
      <w:r w:rsidR="00890B79">
        <w:rPr>
          <w:color w:val="FF0000"/>
        </w:rPr>
        <w:t>F1 Ferrari car on racetrack</w:t>
      </w:r>
    </w:p>
    <w:p w14:paraId="21B5CA17" w14:textId="3AF3D2C6" w:rsidR="00006308" w:rsidRDefault="00006308" w:rsidP="00006308">
      <w:r>
        <w:t xml:space="preserve">Location/Source: </w:t>
      </w:r>
      <w:r w:rsidR="00890B79">
        <w:rPr>
          <w:color w:val="C00000"/>
        </w:rPr>
        <w:t>Pixabay</w:t>
      </w:r>
    </w:p>
    <w:p w14:paraId="26641B5D" w14:textId="697A8FA1" w:rsidR="00890B79" w:rsidRDefault="00006308" w:rsidP="00006308">
      <w:r>
        <w:t xml:space="preserve">Usage: </w:t>
      </w:r>
      <w:r w:rsidR="00890B79">
        <w:rPr>
          <w:color w:val="C00000"/>
        </w:rPr>
        <w:t>Photo grid</w:t>
      </w:r>
    </w:p>
    <w:p w14:paraId="3097F1B4" w14:textId="29E64114" w:rsidR="00BE3A22" w:rsidRDefault="00BE3A22" w:rsidP="00BE3A22">
      <w:r>
        <w:t xml:space="preserve">Copyright Holder: </w:t>
      </w:r>
      <w:r w:rsidR="00890B79" w:rsidRPr="00890B79">
        <w:rPr>
          <w:color w:val="FF0000"/>
        </w:rPr>
        <w:t>Leslin_Liu</w:t>
      </w:r>
    </w:p>
    <w:p w14:paraId="6BB0668B" w14:textId="3FB2C10F" w:rsidR="00006308" w:rsidRDefault="00BE3A22" w:rsidP="00006308">
      <w:r>
        <w:t xml:space="preserve">Licensing: </w:t>
      </w:r>
      <w:hyperlink r:id="rId9" w:history="1">
        <w:r w:rsidR="00890B79">
          <w:rPr>
            <w:rStyle w:val="Hyperlink"/>
          </w:rPr>
          <w:t>Content License Summary (pixabay.com)</w:t>
        </w:r>
      </w:hyperlink>
    </w:p>
    <w:p w14:paraId="5E8FCC0B" w14:textId="77777777" w:rsidR="00BE3A22" w:rsidRDefault="00BE3A22" w:rsidP="00006308"/>
    <w:p w14:paraId="4A408F44" w14:textId="66A53E38" w:rsidR="00006308" w:rsidRDefault="00BE3A22" w:rsidP="00BE3A22">
      <w:pPr>
        <w:pStyle w:val="Heading2"/>
      </w:pPr>
      <w:r>
        <w:t xml:space="preserve">DNG </w:t>
      </w:r>
      <w:r w:rsidR="00006308">
        <w:t>Image 3:</w:t>
      </w:r>
    </w:p>
    <w:p w14:paraId="29C4F7B3" w14:textId="18CD5722" w:rsidR="00006308" w:rsidRDefault="00006308" w:rsidP="00006308">
      <w:r>
        <w:t>Description:</w:t>
      </w:r>
      <w:r w:rsidRPr="00890B79">
        <w:rPr>
          <w:color w:val="FF0000"/>
        </w:rPr>
        <w:t xml:space="preserve"> </w:t>
      </w:r>
      <w:r w:rsidR="00890B79" w:rsidRPr="00890B79">
        <w:rPr>
          <w:color w:val="FF0000"/>
        </w:rPr>
        <w:t>80’s Racing Driver</w:t>
      </w:r>
    </w:p>
    <w:p w14:paraId="045F5942" w14:textId="36E9C0C9" w:rsidR="00006308" w:rsidRDefault="00006308" w:rsidP="00006308">
      <w:r>
        <w:t xml:space="preserve">Location/Source: </w:t>
      </w:r>
      <w:r w:rsidR="00890B79">
        <w:rPr>
          <w:color w:val="C00000"/>
        </w:rPr>
        <w:t>Pixabay</w:t>
      </w:r>
    </w:p>
    <w:p w14:paraId="58EFFA8A" w14:textId="6CE99E64" w:rsidR="00006308" w:rsidRDefault="00006308" w:rsidP="00006308">
      <w:r>
        <w:t xml:space="preserve">Usage: </w:t>
      </w:r>
      <w:r w:rsidR="00890B79">
        <w:rPr>
          <w:color w:val="C00000"/>
        </w:rPr>
        <w:t>Photo grid</w:t>
      </w:r>
    </w:p>
    <w:p w14:paraId="5F413E26" w14:textId="60E7DDC4" w:rsidR="00BE3A22" w:rsidRDefault="00BE3A22" w:rsidP="00BE3A22">
      <w:r>
        <w:t xml:space="preserve">Copyright Holder: </w:t>
      </w:r>
      <w:r w:rsidR="00890B79" w:rsidRPr="00890B79">
        <w:rPr>
          <w:color w:val="FF0000"/>
        </w:rPr>
        <w:t>OpenClipart-Vectors</w:t>
      </w:r>
    </w:p>
    <w:p w14:paraId="3B898C1F" w14:textId="17E8FB3A" w:rsidR="00BE3A22" w:rsidRDefault="00BE3A22" w:rsidP="00006308">
      <w:r>
        <w:t xml:space="preserve">Licensing: </w:t>
      </w:r>
      <w:hyperlink r:id="rId10" w:history="1">
        <w:r w:rsidR="00890B79">
          <w:rPr>
            <w:rStyle w:val="Hyperlink"/>
          </w:rPr>
          <w:t>Content License Summary (pixabay.com)</w:t>
        </w:r>
      </w:hyperlink>
    </w:p>
    <w:p w14:paraId="33218EAA" w14:textId="77777777" w:rsidR="00BE3A22" w:rsidRDefault="00BE3A22" w:rsidP="00006308"/>
    <w:p w14:paraId="45D25C7A" w14:textId="4DF51724" w:rsidR="00BE3A22" w:rsidRDefault="00BE3A22" w:rsidP="00BE3A22">
      <w:pPr>
        <w:pStyle w:val="Heading2"/>
      </w:pPr>
      <w:r>
        <w:t>DNG Image 4:</w:t>
      </w:r>
    </w:p>
    <w:p w14:paraId="32329FFE" w14:textId="0CADC37A" w:rsidR="00BE3A22" w:rsidRDefault="00BE3A22" w:rsidP="00BE3A22">
      <w:r>
        <w:t xml:space="preserve">Description: </w:t>
      </w:r>
      <w:r w:rsidR="00EC5A6F" w:rsidRPr="00EC5A6F">
        <w:rPr>
          <w:color w:val="FF0000"/>
        </w:rPr>
        <w:t>little rat fella in toy old F1 car</w:t>
      </w:r>
    </w:p>
    <w:p w14:paraId="5B30ADC9" w14:textId="4095A41B" w:rsidR="00BE3A22" w:rsidRDefault="00BE3A22" w:rsidP="00BE3A22">
      <w:r>
        <w:t xml:space="preserve">Location/Source: </w:t>
      </w:r>
      <w:r w:rsidR="00890B79">
        <w:rPr>
          <w:color w:val="C00000"/>
        </w:rPr>
        <w:t>Pixabay</w:t>
      </w:r>
    </w:p>
    <w:p w14:paraId="7587E20A" w14:textId="2E36BD35" w:rsidR="00BE3A22" w:rsidRDefault="00BE3A22" w:rsidP="00BE3A22">
      <w:r>
        <w:t xml:space="preserve">Usage: </w:t>
      </w:r>
      <w:r w:rsidR="00890B79">
        <w:rPr>
          <w:color w:val="C00000"/>
        </w:rPr>
        <w:t>Photo grid</w:t>
      </w:r>
    </w:p>
    <w:p w14:paraId="6443E972" w14:textId="3C87B8F3" w:rsidR="00BE3A22" w:rsidRDefault="00BE3A22" w:rsidP="00BE3A22">
      <w:r>
        <w:lastRenderedPageBreak/>
        <w:t xml:space="preserve">Copyright Holder: </w:t>
      </w:r>
      <w:r w:rsidR="00EC5A6F" w:rsidRPr="00EC5A6F">
        <w:rPr>
          <w:color w:val="FF0000"/>
        </w:rPr>
        <w:t>Hellio42</w:t>
      </w:r>
    </w:p>
    <w:p w14:paraId="1D53D486" w14:textId="1602E376" w:rsidR="00006308" w:rsidRDefault="00BE3A22" w:rsidP="00006308">
      <w:r>
        <w:t xml:space="preserve">Licensing: </w:t>
      </w:r>
      <w:hyperlink r:id="rId11" w:history="1">
        <w:r w:rsidR="00890B79">
          <w:rPr>
            <w:rStyle w:val="Hyperlink"/>
          </w:rPr>
          <w:t>Content License Summary (pixabay.com)</w:t>
        </w:r>
      </w:hyperlink>
    </w:p>
    <w:p w14:paraId="340CDA18" w14:textId="14D02C25" w:rsidR="00006308" w:rsidRDefault="00006308" w:rsidP="00BE3A22">
      <w:pPr>
        <w:pStyle w:val="Heading1"/>
      </w:pPr>
      <w:r>
        <w:t>Image Manipulation:</w:t>
      </w:r>
    </w:p>
    <w:p w14:paraId="0F82081D" w14:textId="3F86A1F4" w:rsidR="00BE3A22" w:rsidRPr="00BE3A22" w:rsidRDefault="00BE3A22" w:rsidP="00BE3A22">
      <w:pPr>
        <w:pStyle w:val="Heading2"/>
      </w:pPr>
      <w:r w:rsidRPr="00BE3A22">
        <w:t xml:space="preserve">DNG Image </w:t>
      </w:r>
      <w:r>
        <w:t>1 -Export 1:</w:t>
      </w:r>
    </w:p>
    <w:p w14:paraId="209CE347" w14:textId="1E066A24" w:rsidR="00BE3A22" w:rsidRDefault="00BE3A22" w:rsidP="00BE3A22">
      <w:r>
        <w:t xml:space="preserve">Manipulation Details: </w:t>
      </w:r>
      <w:r w:rsidR="003F43D3" w:rsidRPr="00BD7BD5">
        <w:rPr>
          <w:color w:val="FF0000"/>
        </w:rPr>
        <w:t>Adjusted the Midtones Magenta 0% and Green 100%</w:t>
      </w:r>
    </w:p>
    <w:p w14:paraId="2F89897D" w14:textId="40CC472D" w:rsidR="00BE3A22" w:rsidRDefault="00BE3A22" w:rsidP="00BE3A22">
      <w:r>
        <w:t xml:space="preserve">File Format: </w:t>
      </w:r>
      <w:r w:rsidR="00602BC1">
        <w:rPr>
          <w:color w:val="C00000"/>
        </w:rPr>
        <w:t>Jpg</w:t>
      </w:r>
    </w:p>
    <w:p w14:paraId="4A6C4305" w14:textId="02780581" w:rsidR="00BE3A22" w:rsidRDefault="00BE3A22" w:rsidP="00BE3A22">
      <w:r>
        <w:t xml:space="preserve">Compression/Quality Settings: </w:t>
      </w:r>
      <w:r w:rsidR="00602BC1">
        <w:rPr>
          <w:color w:val="C00000"/>
        </w:rPr>
        <w:t>Standard Krita</w:t>
      </w:r>
    </w:p>
    <w:p w14:paraId="0330AC01" w14:textId="1ACE07C5" w:rsidR="00BE3A22" w:rsidRPr="00BE3A22" w:rsidRDefault="00BE3A22" w:rsidP="00BE3A22">
      <w:pPr>
        <w:pStyle w:val="Heading2"/>
      </w:pPr>
      <w:r w:rsidRPr="00BE3A22">
        <w:t xml:space="preserve">DNG Image </w:t>
      </w:r>
      <w:r>
        <w:t>1 -Export 2:</w:t>
      </w:r>
    </w:p>
    <w:p w14:paraId="223AD018" w14:textId="0EB748D9" w:rsidR="00BE3A22" w:rsidRDefault="00BE3A22" w:rsidP="00BE3A22">
      <w:r>
        <w:t>Manipulation Details:</w:t>
      </w:r>
      <w:r w:rsidR="00BD7BD5">
        <w:t xml:space="preserve"> </w:t>
      </w:r>
      <w:r w:rsidR="003F43D3">
        <w:rPr>
          <w:color w:val="FF0000"/>
        </w:rPr>
        <w:t>55 motion blurs</w:t>
      </w:r>
    </w:p>
    <w:p w14:paraId="454DE87C" w14:textId="4A53D67D" w:rsidR="00BE3A22" w:rsidRDefault="00BE3A22" w:rsidP="00BE3A22">
      <w:r>
        <w:t>File Format:</w:t>
      </w:r>
      <w:r w:rsidR="00BD7BD5">
        <w:t xml:space="preserve"> </w:t>
      </w:r>
      <w:r w:rsidR="00AE61EE">
        <w:t>Jpg</w:t>
      </w:r>
    </w:p>
    <w:p w14:paraId="55EE3C3B" w14:textId="2DC5EF0F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62447CDD" w14:textId="77777777" w:rsidR="00BE3A22" w:rsidRDefault="00BE3A22" w:rsidP="00BE3A22">
      <w:pPr>
        <w:pStyle w:val="Heading3"/>
      </w:pPr>
    </w:p>
    <w:p w14:paraId="7D435323" w14:textId="2AFFE6E2" w:rsidR="00BE3A22" w:rsidRPr="00BE3A22" w:rsidRDefault="00BE3A22" w:rsidP="00BE3A22">
      <w:pPr>
        <w:pStyle w:val="Heading2"/>
      </w:pPr>
      <w:r w:rsidRPr="00BE3A22">
        <w:t>DNG Image 1</w:t>
      </w:r>
      <w:r>
        <w:t xml:space="preserve"> -Export 3:</w:t>
      </w:r>
    </w:p>
    <w:p w14:paraId="68831150" w14:textId="73B802D7" w:rsidR="00BE3A22" w:rsidRDefault="00BE3A22" w:rsidP="00BE3A22">
      <w:r>
        <w:t>Manipulation Details:</w:t>
      </w:r>
      <w:r w:rsidR="003F43D3">
        <w:t xml:space="preserve"> </w:t>
      </w:r>
      <w:r w:rsidR="003F43D3" w:rsidRPr="003F43D3">
        <w:rPr>
          <w:color w:val="FF0000"/>
        </w:rPr>
        <w:t>Shadows – Magenta 0 and blue 100</w:t>
      </w:r>
    </w:p>
    <w:p w14:paraId="073C14EA" w14:textId="4FA4FD7A" w:rsidR="00BE3A22" w:rsidRDefault="00BE3A22" w:rsidP="00BE3A22">
      <w:r>
        <w:t>File Format:</w:t>
      </w:r>
      <w:r w:rsidR="00AE61EE" w:rsidRPr="00AE61EE">
        <w:t xml:space="preserve"> </w:t>
      </w:r>
      <w:r w:rsidR="00AE61EE">
        <w:t>Jpg</w:t>
      </w:r>
    </w:p>
    <w:p w14:paraId="26FB093C" w14:textId="0DDE1ED0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7DFA94EA" w14:textId="77777777" w:rsidR="00BE3A22" w:rsidRDefault="00BE3A22" w:rsidP="00BE3A22"/>
    <w:p w14:paraId="1AD96F70" w14:textId="36492C64" w:rsidR="00BE3A22" w:rsidRPr="00BE3A22" w:rsidRDefault="00BE3A22" w:rsidP="00BE3A22">
      <w:pPr>
        <w:pStyle w:val="Heading2"/>
      </w:pPr>
      <w:r w:rsidRPr="00BE3A22">
        <w:t>DNG Image 1</w:t>
      </w:r>
      <w:r>
        <w:t xml:space="preserve"> -Export 4:</w:t>
      </w:r>
    </w:p>
    <w:p w14:paraId="079E0D6E" w14:textId="3BEBBB26" w:rsidR="00BE3A22" w:rsidRDefault="00BE3A22" w:rsidP="00BE3A22">
      <w:r>
        <w:t>Manipulation Details:</w:t>
      </w:r>
      <w:r w:rsidR="003F43D3">
        <w:t xml:space="preserve"> </w:t>
      </w:r>
      <w:r w:rsidR="003F43D3" w:rsidRPr="003F43D3">
        <w:rPr>
          <w:color w:val="FF0000"/>
        </w:rPr>
        <w:t>Emboss horizontal and vertical.</w:t>
      </w:r>
    </w:p>
    <w:p w14:paraId="5575E524" w14:textId="2E351BE8" w:rsidR="00BE3A22" w:rsidRDefault="00BE3A22" w:rsidP="00BE3A22">
      <w:r>
        <w:t>File Format:</w:t>
      </w:r>
      <w:r w:rsidR="00AE61EE" w:rsidRPr="00AE61EE">
        <w:t xml:space="preserve"> </w:t>
      </w:r>
      <w:r w:rsidR="00AE61EE">
        <w:t>Jpg</w:t>
      </w:r>
    </w:p>
    <w:p w14:paraId="26E4680D" w14:textId="3D760FE2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4DB44266" w14:textId="77777777" w:rsidR="00BE3A22" w:rsidRDefault="00BE3A22" w:rsidP="00BE3A22"/>
    <w:p w14:paraId="6C179425" w14:textId="77777777" w:rsidR="00006308" w:rsidRDefault="00006308" w:rsidP="00006308"/>
    <w:p w14:paraId="1A7F1829" w14:textId="216483CB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1:</w:t>
      </w:r>
    </w:p>
    <w:p w14:paraId="470DB939" w14:textId="026873BD" w:rsidR="00593DC7" w:rsidRDefault="00593DC7" w:rsidP="00593DC7">
      <w:r>
        <w:t>Manipulation Details:</w:t>
      </w:r>
      <w:r w:rsidR="00BD7BD5">
        <w:t xml:space="preserve"> </w:t>
      </w:r>
      <w:r w:rsidR="003F43D3" w:rsidRPr="003F43D3">
        <w:rPr>
          <w:color w:val="FF0000"/>
        </w:rPr>
        <w:t>Invert filter</w:t>
      </w:r>
    </w:p>
    <w:p w14:paraId="74878C48" w14:textId="4E8FA50F" w:rsidR="00593DC7" w:rsidRDefault="00593DC7" w:rsidP="00593DC7">
      <w:r>
        <w:t>File Format:</w:t>
      </w:r>
      <w:r w:rsidR="00BD7BD5">
        <w:t xml:space="preserve"> </w:t>
      </w:r>
      <w:r w:rsidR="00AE61EE">
        <w:t>Jpg</w:t>
      </w:r>
    </w:p>
    <w:p w14:paraId="0F1D986D" w14:textId="6CD3DC31" w:rsidR="00593DC7" w:rsidRDefault="00593DC7" w:rsidP="00593DC7">
      <w:r>
        <w:t>Compression/Quality Settings:</w:t>
      </w:r>
      <w:r w:rsidR="00D25BA7">
        <w:t xml:space="preserve"> </w:t>
      </w:r>
      <w:r w:rsidR="00602BC1">
        <w:rPr>
          <w:color w:val="C00000"/>
        </w:rPr>
        <w:t>Standard Krita</w:t>
      </w:r>
    </w:p>
    <w:p w14:paraId="61EB58EB" w14:textId="63098F86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2:</w:t>
      </w:r>
    </w:p>
    <w:p w14:paraId="1CBF28AF" w14:textId="1D8FC5DA" w:rsidR="00BE3A22" w:rsidRDefault="00BE3A22" w:rsidP="00BE3A22">
      <w:r>
        <w:t>Manipulation Details:</w:t>
      </w:r>
      <w:r w:rsidR="003F43D3">
        <w:t xml:space="preserve"> </w:t>
      </w:r>
      <w:r w:rsidR="003F43D3" w:rsidRPr="003F43D3">
        <w:rPr>
          <w:color w:val="FF0000"/>
        </w:rPr>
        <w:t>Pixel height = 512 and pixel width = 2</w:t>
      </w:r>
    </w:p>
    <w:p w14:paraId="6C8877F8" w14:textId="13DEB118" w:rsidR="00BE3A22" w:rsidRDefault="00BE3A22" w:rsidP="00BE3A22">
      <w:r>
        <w:t>File Format:</w:t>
      </w:r>
      <w:r w:rsidR="00D25BA7">
        <w:t xml:space="preserve"> </w:t>
      </w:r>
      <w:r w:rsidR="00AE61EE">
        <w:t>Jpg</w:t>
      </w:r>
    </w:p>
    <w:p w14:paraId="4A6F605A" w14:textId="07429040" w:rsidR="00BE3A22" w:rsidRDefault="00BE3A22" w:rsidP="00BE3A22">
      <w:r>
        <w:t>Compression/Quality Settings:</w:t>
      </w:r>
      <w:r w:rsidR="00D25BA7">
        <w:t xml:space="preserve"> </w:t>
      </w:r>
      <w:r w:rsidR="00602BC1">
        <w:rPr>
          <w:color w:val="C00000"/>
        </w:rPr>
        <w:t>Standard Krita</w:t>
      </w:r>
    </w:p>
    <w:p w14:paraId="2DD02EE5" w14:textId="77777777" w:rsidR="00BE3A22" w:rsidRDefault="00BE3A22" w:rsidP="00BE3A22">
      <w:pPr>
        <w:pStyle w:val="Heading3"/>
      </w:pPr>
    </w:p>
    <w:p w14:paraId="26A3C4A2" w14:textId="5D7C4619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3:</w:t>
      </w:r>
    </w:p>
    <w:p w14:paraId="73BB5297" w14:textId="1FFA8BF8" w:rsidR="00BE3A22" w:rsidRDefault="00BE3A22" w:rsidP="00BE3A22">
      <w:r>
        <w:t>Manipulation Details:</w:t>
      </w:r>
      <w:r w:rsidR="00D25BA7">
        <w:t xml:space="preserve"> </w:t>
      </w:r>
      <w:r w:rsidR="00D25BA7" w:rsidRPr="00D25BA7">
        <w:rPr>
          <w:color w:val="FF0000"/>
        </w:rPr>
        <w:t>Raindrops filter</w:t>
      </w:r>
    </w:p>
    <w:p w14:paraId="745C5F97" w14:textId="6C8EA7AE" w:rsidR="00BE3A22" w:rsidRDefault="00BE3A22" w:rsidP="00BE3A22">
      <w:r>
        <w:t>File Format:</w:t>
      </w:r>
      <w:r w:rsidR="00AE61EE">
        <w:t xml:space="preserve"> Jpg</w:t>
      </w:r>
    </w:p>
    <w:p w14:paraId="16CC2410" w14:textId="06583FB3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30902532" w14:textId="77777777" w:rsidR="00BE3A22" w:rsidRDefault="00BE3A22" w:rsidP="00BE3A22"/>
    <w:p w14:paraId="24EFCF86" w14:textId="46E30A8D" w:rsidR="00BE3A22" w:rsidRPr="00BE3A22" w:rsidRDefault="00BE3A22" w:rsidP="00BE3A22">
      <w:pPr>
        <w:pStyle w:val="Heading2"/>
      </w:pPr>
      <w:r w:rsidRPr="00BE3A22">
        <w:t xml:space="preserve">DNG Image </w:t>
      </w:r>
      <w:r>
        <w:t>2 -Export 4:</w:t>
      </w:r>
    </w:p>
    <w:p w14:paraId="1EF911C9" w14:textId="1F5455A4" w:rsidR="00BE3A22" w:rsidRDefault="00BE3A22" w:rsidP="00BE3A22">
      <w:r>
        <w:t>Manipulation Details:</w:t>
      </w:r>
      <w:r w:rsidR="00D25BA7">
        <w:t xml:space="preserve"> </w:t>
      </w:r>
      <w:r w:rsidR="00D25BA7" w:rsidRPr="00D25BA7">
        <w:rPr>
          <w:color w:val="FF0000"/>
        </w:rPr>
        <w:t>Random noise</w:t>
      </w:r>
    </w:p>
    <w:p w14:paraId="542C1825" w14:textId="67B26530" w:rsidR="00BE3A22" w:rsidRDefault="00BE3A22" w:rsidP="00BE3A22">
      <w:r>
        <w:t>File Format:</w:t>
      </w:r>
      <w:r w:rsidR="00AE61EE" w:rsidRPr="00AE61EE">
        <w:t xml:space="preserve"> </w:t>
      </w:r>
      <w:r w:rsidR="00AE61EE">
        <w:t>Jpg</w:t>
      </w:r>
    </w:p>
    <w:p w14:paraId="3AA73243" w14:textId="76FEA49F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3F50F4D8" w14:textId="77777777" w:rsidR="00BE3A22" w:rsidRDefault="00BE3A22" w:rsidP="00BE3A22"/>
    <w:p w14:paraId="5929AFF8" w14:textId="6B0F24CA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1:</w:t>
      </w:r>
    </w:p>
    <w:p w14:paraId="7D6D4138" w14:textId="2205A422" w:rsidR="00593DC7" w:rsidRDefault="00593DC7" w:rsidP="00593DC7">
      <w:r>
        <w:t>Manipulation Details:</w:t>
      </w:r>
      <w:r w:rsidR="00D25BA7">
        <w:t xml:space="preserve"> </w:t>
      </w:r>
      <w:r w:rsidR="00865B17" w:rsidRPr="00865B17">
        <w:rPr>
          <w:color w:val="FF0000"/>
        </w:rPr>
        <w:t>Emboss in variable max.</w:t>
      </w:r>
    </w:p>
    <w:p w14:paraId="636C0750" w14:textId="2BDF60C0" w:rsidR="00593DC7" w:rsidRDefault="00593DC7" w:rsidP="00593DC7">
      <w:r>
        <w:t>File Format:</w:t>
      </w:r>
      <w:r w:rsidR="00AE61EE" w:rsidRPr="00AE61EE">
        <w:t xml:space="preserve"> </w:t>
      </w:r>
      <w:r w:rsidR="00AE61EE">
        <w:t>Png</w:t>
      </w:r>
    </w:p>
    <w:p w14:paraId="42617F93" w14:textId="36EA62C9" w:rsidR="00593DC7" w:rsidRDefault="00593DC7" w:rsidP="00593DC7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4C43D54A" w14:textId="7B6605B5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2:</w:t>
      </w:r>
    </w:p>
    <w:p w14:paraId="615A6846" w14:textId="7D5372F8" w:rsidR="00BE3A22" w:rsidRDefault="00BE3A22" w:rsidP="00BE3A22">
      <w:r>
        <w:t>Manipulation Details:</w:t>
      </w:r>
      <w:r w:rsidR="00865B17">
        <w:t xml:space="preserve"> </w:t>
      </w:r>
      <w:r w:rsidR="00865B17" w:rsidRPr="00865B17">
        <w:rPr>
          <w:color w:val="FF0000"/>
        </w:rPr>
        <w:t>Motion blur 99</w:t>
      </w:r>
    </w:p>
    <w:p w14:paraId="645F30F3" w14:textId="0B365626" w:rsidR="00BE3A22" w:rsidRDefault="00BE3A22" w:rsidP="00BE3A22">
      <w:r>
        <w:t>File Format:</w:t>
      </w:r>
      <w:r w:rsidR="00AE61EE" w:rsidRPr="00AE61EE">
        <w:t xml:space="preserve"> </w:t>
      </w:r>
      <w:r w:rsidR="00AE61EE">
        <w:t>Png</w:t>
      </w:r>
    </w:p>
    <w:p w14:paraId="32E5CD38" w14:textId="2228A604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34FEA93F" w14:textId="77777777" w:rsidR="00BE3A22" w:rsidRDefault="00BE3A22" w:rsidP="00BE3A22">
      <w:pPr>
        <w:pStyle w:val="Heading3"/>
      </w:pPr>
    </w:p>
    <w:p w14:paraId="28AFAFCD" w14:textId="5A133C3D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3:</w:t>
      </w:r>
    </w:p>
    <w:p w14:paraId="76F8241C" w14:textId="3375B7FF" w:rsidR="00BE3A22" w:rsidRDefault="00BE3A22" w:rsidP="00BE3A22">
      <w:r>
        <w:t>Manipulation Details:</w:t>
      </w:r>
      <w:r w:rsidR="00865B17">
        <w:t xml:space="preserve"> </w:t>
      </w:r>
      <w:r w:rsidR="00865B17" w:rsidRPr="00865B17">
        <w:rPr>
          <w:color w:val="FF0000"/>
        </w:rPr>
        <w:t>Green 100, Red -100</w:t>
      </w:r>
    </w:p>
    <w:p w14:paraId="288E41CE" w14:textId="4247A32E" w:rsidR="00BE3A22" w:rsidRDefault="00BE3A22" w:rsidP="00BE3A22">
      <w:r>
        <w:t>File Format:</w:t>
      </w:r>
      <w:r w:rsidR="00AE61EE">
        <w:t xml:space="preserve"> Png</w:t>
      </w:r>
    </w:p>
    <w:p w14:paraId="747F4A95" w14:textId="1AD8DF31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525D32A9" w14:textId="77777777" w:rsidR="00BE3A22" w:rsidRDefault="00BE3A22" w:rsidP="00BE3A22"/>
    <w:p w14:paraId="5C6D5309" w14:textId="692F309F" w:rsidR="00BE3A22" w:rsidRPr="00BE3A22" w:rsidRDefault="00BE3A22" w:rsidP="00BE3A22">
      <w:pPr>
        <w:pStyle w:val="Heading2"/>
      </w:pPr>
      <w:r w:rsidRPr="00BE3A22">
        <w:t xml:space="preserve">DNG Image </w:t>
      </w:r>
      <w:r>
        <w:t>3 -Export 4:</w:t>
      </w:r>
    </w:p>
    <w:p w14:paraId="691771B5" w14:textId="65AF2496" w:rsidR="00BE3A22" w:rsidRDefault="00BE3A22" w:rsidP="00BE3A22">
      <w:r>
        <w:t>Manipulation Details:</w:t>
      </w:r>
      <w:r w:rsidR="00865B17">
        <w:t xml:space="preserve"> </w:t>
      </w:r>
      <w:r w:rsidR="00865B17" w:rsidRPr="00865B17">
        <w:rPr>
          <w:color w:val="FF0000"/>
        </w:rPr>
        <w:t>Edge detection</w:t>
      </w:r>
    </w:p>
    <w:p w14:paraId="43722D1B" w14:textId="6A09948A" w:rsidR="00BE3A22" w:rsidRDefault="00BE3A22" w:rsidP="00BE3A22">
      <w:r>
        <w:t>File Format:</w:t>
      </w:r>
      <w:r w:rsidR="00AE61EE">
        <w:t xml:space="preserve"> Png</w:t>
      </w:r>
    </w:p>
    <w:p w14:paraId="0E39446C" w14:textId="7CE2EBD9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2AAC148D" w14:textId="77777777" w:rsidR="00BE3A22" w:rsidRDefault="00BE3A22" w:rsidP="00BE3A22"/>
    <w:p w14:paraId="43682C1B" w14:textId="4CF75CA6" w:rsidR="00BE3A22" w:rsidRPr="00BE3A22" w:rsidRDefault="00BE3A22" w:rsidP="00BE3A22">
      <w:pPr>
        <w:pStyle w:val="Heading2"/>
      </w:pPr>
      <w:r w:rsidRPr="00BE3A22">
        <w:t xml:space="preserve">DNG Image </w:t>
      </w:r>
      <w:r>
        <w:t>4-Export 1:</w:t>
      </w:r>
    </w:p>
    <w:p w14:paraId="3167F961" w14:textId="25B59190" w:rsidR="00593DC7" w:rsidRDefault="00593DC7" w:rsidP="00593DC7">
      <w:r>
        <w:t>Manipulation Details:</w:t>
      </w:r>
      <w:r w:rsidR="001C4AE3">
        <w:t xml:space="preserve"> </w:t>
      </w:r>
      <w:r w:rsidR="001C4AE3" w:rsidRPr="001C4AE3">
        <w:rPr>
          <w:color w:val="FF0000"/>
        </w:rPr>
        <w:t>Blur 99 strength</w:t>
      </w:r>
    </w:p>
    <w:p w14:paraId="7CD6C2F2" w14:textId="33389E57" w:rsidR="00593DC7" w:rsidRDefault="00593DC7" w:rsidP="00593DC7">
      <w:r>
        <w:t>File Format:</w:t>
      </w:r>
      <w:r w:rsidR="00AE61EE">
        <w:t xml:space="preserve"> Png</w:t>
      </w:r>
    </w:p>
    <w:p w14:paraId="5601AD68" w14:textId="28C80A88" w:rsidR="00593DC7" w:rsidRDefault="00593DC7" w:rsidP="00593DC7">
      <w:r>
        <w:lastRenderedPageBreak/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1E995D81" w14:textId="46014306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2:</w:t>
      </w:r>
    </w:p>
    <w:p w14:paraId="7CA4DA54" w14:textId="149DA7A3" w:rsidR="00BE3A22" w:rsidRDefault="00BE3A22" w:rsidP="00BE3A22">
      <w:r>
        <w:t>Manipulation Details:</w:t>
      </w:r>
      <w:r w:rsidR="001C4AE3">
        <w:t xml:space="preserve"> </w:t>
      </w:r>
      <w:r w:rsidR="001C4AE3">
        <w:rPr>
          <w:color w:val="FF0000"/>
        </w:rPr>
        <w:t>C</w:t>
      </w:r>
      <w:r w:rsidR="001C4AE3" w:rsidRPr="001C4AE3">
        <w:rPr>
          <w:color w:val="FF0000"/>
        </w:rPr>
        <w:t>olour to alpha red</w:t>
      </w:r>
    </w:p>
    <w:p w14:paraId="5B58B8C2" w14:textId="31D88602" w:rsidR="00BE3A22" w:rsidRDefault="00BE3A22" w:rsidP="00BE3A22">
      <w:r>
        <w:t>File Format:</w:t>
      </w:r>
      <w:r w:rsidR="00AE61EE">
        <w:t xml:space="preserve"> Png</w:t>
      </w:r>
    </w:p>
    <w:p w14:paraId="75B4C835" w14:textId="0B2C5BCD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3371A260" w14:textId="77777777" w:rsidR="00BE3A22" w:rsidRDefault="00BE3A22" w:rsidP="00BE3A22">
      <w:pPr>
        <w:pStyle w:val="Heading3"/>
      </w:pPr>
    </w:p>
    <w:p w14:paraId="296EFFF0" w14:textId="5A35012E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3:</w:t>
      </w:r>
    </w:p>
    <w:p w14:paraId="225D6378" w14:textId="3A856B60" w:rsidR="00BE3A22" w:rsidRPr="001C4AE3" w:rsidRDefault="00BE3A22" w:rsidP="00BE3A22">
      <w:pPr>
        <w:rPr>
          <w:color w:val="FF0000"/>
        </w:rPr>
      </w:pPr>
      <w:r>
        <w:t>Manipulation Details:</w:t>
      </w:r>
      <w:r w:rsidR="001C4AE3">
        <w:t xml:space="preserve"> </w:t>
      </w:r>
      <w:r w:rsidR="001C4AE3">
        <w:rPr>
          <w:color w:val="FF0000"/>
        </w:rPr>
        <w:t>O</w:t>
      </w:r>
      <w:r w:rsidR="001C4AE3" w:rsidRPr="001C4AE3">
        <w:rPr>
          <w:color w:val="FF0000"/>
        </w:rPr>
        <w:t>il painting max strength</w:t>
      </w:r>
    </w:p>
    <w:p w14:paraId="73BDBECB" w14:textId="5A23745B" w:rsidR="00BE3A22" w:rsidRDefault="00BE3A22" w:rsidP="00BE3A22">
      <w:r>
        <w:t>File Format:</w:t>
      </w:r>
      <w:r w:rsidR="00AE61EE">
        <w:t xml:space="preserve"> Png</w:t>
      </w:r>
    </w:p>
    <w:p w14:paraId="514D6788" w14:textId="562EEA33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2189BAED" w14:textId="77777777" w:rsidR="00BE3A22" w:rsidRDefault="00BE3A22" w:rsidP="00BE3A22"/>
    <w:p w14:paraId="3BD4ECDD" w14:textId="14DF7642" w:rsidR="00BE3A22" w:rsidRPr="00BE3A22" w:rsidRDefault="00BE3A22" w:rsidP="00BE3A22">
      <w:pPr>
        <w:pStyle w:val="Heading2"/>
      </w:pPr>
      <w:r w:rsidRPr="00BE3A22">
        <w:t xml:space="preserve">DNG Image </w:t>
      </w:r>
      <w:r>
        <w:t>4 -Export 4:</w:t>
      </w:r>
    </w:p>
    <w:p w14:paraId="728FC129" w14:textId="5EB7DD6F" w:rsidR="00BE3A22" w:rsidRDefault="00BE3A22" w:rsidP="00BE3A22">
      <w:r>
        <w:t>Manipulation Details:</w:t>
      </w:r>
      <w:r w:rsidR="001C4AE3">
        <w:t xml:space="preserve"> </w:t>
      </w:r>
      <w:r w:rsidR="001C4AE3" w:rsidRPr="001C4AE3">
        <w:rPr>
          <w:color w:val="FF0000"/>
        </w:rPr>
        <w:t>unsharp mask max</w:t>
      </w:r>
    </w:p>
    <w:p w14:paraId="0FF22ACC" w14:textId="6284F425" w:rsidR="00BE3A22" w:rsidRDefault="00BE3A22" w:rsidP="00BE3A22">
      <w:r>
        <w:t>File Format:</w:t>
      </w:r>
      <w:r w:rsidR="00AE61EE">
        <w:t xml:space="preserve"> Png</w:t>
      </w:r>
    </w:p>
    <w:p w14:paraId="7821CAA6" w14:textId="5F1D903A" w:rsidR="00BE3A22" w:rsidRDefault="00BE3A22" w:rsidP="00BE3A22">
      <w:r>
        <w:t>Compression/Quality Settings:</w:t>
      </w:r>
      <w:r w:rsidR="00602BC1">
        <w:t xml:space="preserve"> </w:t>
      </w:r>
      <w:r w:rsidR="00602BC1">
        <w:rPr>
          <w:color w:val="C00000"/>
        </w:rPr>
        <w:t>Standard Krita</w:t>
      </w:r>
    </w:p>
    <w:p w14:paraId="3960FF2A" w14:textId="77777777" w:rsidR="00BE3A22" w:rsidRDefault="00BE3A22" w:rsidP="00BE3A22"/>
    <w:p w14:paraId="543C44E0" w14:textId="77777777" w:rsidR="00BE3A22" w:rsidRDefault="00BE3A22" w:rsidP="00006308"/>
    <w:p w14:paraId="7A67769E" w14:textId="4BFF6766" w:rsidR="000B42FA" w:rsidRPr="00006308" w:rsidRDefault="000B42FA" w:rsidP="00006308"/>
    <w:sectPr w:rsidR="000B42FA" w:rsidRPr="00006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D245EF1"/>
    <w:multiLevelType w:val="hybridMultilevel"/>
    <w:tmpl w:val="3CD66B1C"/>
    <w:lvl w:ilvl="0" w:tplc="7FFEAF86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08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A0MTS2NDIxtDAxNjJR0lEKTi0uzszPAykwrAUAE8+tsSwAAAA="/>
  </w:docVars>
  <w:rsids>
    <w:rsidRoot w:val="008F62B8"/>
    <w:rsid w:val="00005716"/>
    <w:rsid w:val="00006308"/>
    <w:rsid w:val="000B3CC0"/>
    <w:rsid w:val="000B42FA"/>
    <w:rsid w:val="001A2297"/>
    <w:rsid w:val="001C4AE3"/>
    <w:rsid w:val="003F43D3"/>
    <w:rsid w:val="00415248"/>
    <w:rsid w:val="004F750D"/>
    <w:rsid w:val="00520386"/>
    <w:rsid w:val="00593DC7"/>
    <w:rsid w:val="005C01D1"/>
    <w:rsid w:val="00602BC1"/>
    <w:rsid w:val="00696E19"/>
    <w:rsid w:val="006C4B42"/>
    <w:rsid w:val="006F1D54"/>
    <w:rsid w:val="0070710D"/>
    <w:rsid w:val="00753021"/>
    <w:rsid w:val="007A0222"/>
    <w:rsid w:val="00865B17"/>
    <w:rsid w:val="00890B79"/>
    <w:rsid w:val="008F62B8"/>
    <w:rsid w:val="009B6CE5"/>
    <w:rsid w:val="009E2ADC"/>
    <w:rsid w:val="00A50926"/>
    <w:rsid w:val="00AE61EE"/>
    <w:rsid w:val="00B201AF"/>
    <w:rsid w:val="00B378D9"/>
    <w:rsid w:val="00BD7BD5"/>
    <w:rsid w:val="00BE3A22"/>
    <w:rsid w:val="00C01078"/>
    <w:rsid w:val="00C16DA5"/>
    <w:rsid w:val="00C55E22"/>
    <w:rsid w:val="00D25BA7"/>
    <w:rsid w:val="00D71AFF"/>
    <w:rsid w:val="00DA6078"/>
    <w:rsid w:val="00DF6288"/>
    <w:rsid w:val="00E276D4"/>
    <w:rsid w:val="00EC5A6F"/>
    <w:rsid w:val="00F24B6C"/>
    <w:rsid w:val="40AA3083"/>
    <w:rsid w:val="4E11C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3070AB"/>
  <w15:chartTrackingRefBased/>
  <w15:docId w15:val="{2F0D780A-2C28-4D5D-AAFC-162CD0B27C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52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524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E3A2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276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276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E276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152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524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BE3A2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DF6288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890B79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ixabay.com/service/license-summary/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pixabay.com/service/license-summary/" TargetMode="External"/><Relationship Id="rId5" Type="http://schemas.openxmlformats.org/officeDocument/2006/relationships/styles" Target="styles.xml"/><Relationship Id="rId10" Type="http://schemas.openxmlformats.org/officeDocument/2006/relationships/hyperlink" Target="https://pixabay.com/service/license-summary/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pixabay.com/service/license-summar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4CA49B5CD2CD4A8F5D4272B368C284" ma:contentTypeVersion="2" ma:contentTypeDescription="Create a new document." ma:contentTypeScope="" ma:versionID="b359dd4ab10f870a30bf657e0c95010a">
  <xsd:schema xmlns:xsd="http://www.w3.org/2001/XMLSchema" xmlns:xs="http://www.w3.org/2001/XMLSchema" xmlns:p="http://schemas.microsoft.com/office/2006/metadata/properties" xmlns:ns2="76cafd69-bb95-4ad1-b170-d7ffe8e93b64" targetNamespace="http://schemas.microsoft.com/office/2006/metadata/properties" ma:root="true" ma:fieldsID="58748e7c96e03be506a45abe15794ca6" ns2:_="">
    <xsd:import namespace="76cafd69-bb95-4ad1-b170-d7ffe8e93b6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cafd69-bb95-4ad1-b170-d7ffe8e93b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FED1064-28E5-4909-92B7-D8AE32591F5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D713DBE-CA44-4FC7-A47B-9D5DB5488DA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E1E2612-4D3D-4A2D-8341-D585261934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cafd69-bb95-4ad1-b170-d7ffe8e93b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4</Pages>
  <Words>491</Words>
  <Characters>280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ley Calvert</dc:creator>
  <cp:keywords/>
  <dc:description/>
  <cp:lastModifiedBy>Brodie Morgan</cp:lastModifiedBy>
  <cp:revision>5</cp:revision>
  <dcterms:created xsi:type="dcterms:W3CDTF">2024-06-17T23:41:00Z</dcterms:created>
  <dcterms:modified xsi:type="dcterms:W3CDTF">2024-06-18T0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04CA49B5CD2CD4A8F5D4272B368C284</vt:lpwstr>
  </property>
</Properties>
</file>